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73D75068" w:rsidR="00A220FC" w:rsidRPr="00B36C9C" w:rsidRDefault="00AB4817" w:rsidP="008B1FD0">
      <w:pPr>
        <w:spacing w:after="0"/>
        <w:jc w:val="center"/>
        <w:rPr>
          <w:b/>
          <w:bCs/>
        </w:rPr>
      </w:pPr>
      <w:r>
        <w:rPr>
          <w:b/>
          <w:bCs/>
        </w:rPr>
        <w:t>PROPERTY ADDRESS</w:t>
      </w:r>
      <w:r w:rsidR="00A220FC" w:rsidRPr="00B36C9C">
        <w:rPr>
          <w:b/>
          <w:bCs/>
        </w:rPr>
        <w:t xml:space="preserve">: </w:t>
      </w:r>
      <w:r w:rsidR="00380DE6">
        <w:rPr>
          <w:b/>
          <w:bCs/>
        </w:rPr>
        <w:t>813 6</w:t>
      </w:r>
      <w:r w:rsidR="00380DE6" w:rsidRPr="00380DE6">
        <w:rPr>
          <w:b/>
          <w:bCs/>
          <w:vertAlign w:val="superscript"/>
        </w:rPr>
        <w:t>th</w:t>
      </w:r>
      <w:r w:rsidR="00380DE6">
        <w:rPr>
          <w:b/>
          <w:bCs/>
        </w:rPr>
        <w:t xml:space="preserve"> </w:t>
      </w:r>
      <w:proofErr w:type="gramStart"/>
      <w:r w:rsidR="00380DE6">
        <w:rPr>
          <w:b/>
          <w:bCs/>
        </w:rPr>
        <w:t>Avenue</w:t>
      </w:r>
      <w:r w:rsidR="00B83238">
        <w:rPr>
          <w:b/>
          <w:bCs/>
        </w:rPr>
        <w:t>,  Dayton</w:t>
      </w:r>
      <w:proofErr w:type="gramEnd"/>
      <w:r w:rsidR="00B83238">
        <w:rPr>
          <w:b/>
          <w:bCs/>
        </w:rPr>
        <w:t>,</w:t>
      </w:r>
      <w:r w:rsidR="00EF1958" w:rsidRPr="00907B0B">
        <w:rPr>
          <w:b/>
          <w:bCs/>
        </w:rPr>
        <w:t xml:space="preserve">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6EB43464"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B83238">
        <w:t>0</w:t>
      </w:r>
      <w:r w:rsidR="00380DE6">
        <w:t>9/12/2022</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380DE6">
        <w:t xml:space="preserve"> is</w:t>
      </w:r>
      <w:r w:rsidR="00987CAD">
        <w:t xml:space="preserve"> a</w:t>
      </w:r>
      <w:r w:rsidR="00A220FC" w:rsidRPr="00907B0B">
        <w:t xml:space="preserve">ttached hereto and incorporated by reference as if fully set forth herein. </w:t>
      </w:r>
      <w:r w:rsidR="00AB4817" w:rsidRPr="00907B0B">
        <w:t>Th</w:t>
      </w:r>
      <w:r w:rsidR="00E94E4B">
        <w:t>e citation</w:t>
      </w:r>
      <w:r w:rsidR="00380DE6">
        <w:t xml:space="preserve"> is </w:t>
      </w:r>
      <w:r w:rsidR="00A220FC" w:rsidRPr="00907B0B">
        <w:t xml:space="preserve">identified </w:t>
      </w:r>
      <w:r w:rsidR="00E94E4B">
        <w:t xml:space="preserve">as </w:t>
      </w:r>
      <w:r w:rsidR="00C5313B">
        <w:t>#</w:t>
      </w:r>
      <w:r w:rsidR="00D33D08">
        <w:t xml:space="preserve"> </w:t>
      </w:r>
      <w:r w:rsidR="00380DE6">
        <w:t>3548</w:t>
      </w:r>
      <w:r w:rsidR="00252718">
        <w:t xml:space="preserve"> </w:t>
      </w:r>
      <w:r w:rsidR="00A220FC" w:rsidRPr="00907B0B">
        <w:t xml:space="preserve">violation of the City of Dayton </w:t>
      </w:r>
      <w:r w:rsidR="00AB4817" w:rsidRPr="00907B0B">
        <w:t xml:space="preserve">Code of </w:t>
      </w:r>
      <w:r w:rsidR="00A220FC" w:rsidRPr="00907B0B">
        <w:t>Ordinances.</w:t>
      </w:r>
    </w:p>
    <w:p w14:paraId="42FD038A" w14:textId="0FA2756B"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380DE6">
        <w:t>5,000</w:t>
      </w:r>
      <w:r w:rsidR="00252718">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2818135E"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380DE6">
        <w:t>March 27</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72174BE8" w14:textId="77777777" w:rsidR="00380DE6" w:rsidRDefault="005F568C" w:rsidP="0018667D">
      <w:pPr>
        <w:spacing w:after="0"/>
      </w:pPr>
      <w:r>
        <w:tab/>
      </w:r>
      <w:r>
        <w:tab/>
      </w:r>
      <w:r w:rsidR="00C5313B">
        <w:tab/>
      </w:r>
      <w:r w:rsidR="00C5313B">
        <w:tab/>
      </w:r>
      <w:r w:rsidR="00C5313B">
        <w:tab/>
      </w:r>
      <w:r w:rsidR="00380DE6">
        <w:t>Herb Bishop</w:t>
      </w:r>
    </w:p>
    <w:p w14:paraId="1DE9BFC8" w14:textId="77777777" w:rsidR="00380DE6" w:rsidRDefault="00380DE6" w:rsidP="00380DE6">
      <w:pPr>
        <w:spacing w:after="0"/>
        <w:ind w:left="2880" w:firstLine="720"/>
      </w:pPr>
      <w:r>
        <w:t>C/O Grace Bishop</w:t>
      </w:r>
    </w:p>
    <w:p w14:paraId="2C02CC61" w14:textId="77777777" w:rsidR="00380DE6" w:rsidRDefault="00380DE6" w:rsidP="00380DE6">
      <w:pPr>
        <w:spacing w:after="0"/>
        <w:ind w:left="2880" w:firstLine="720"/>
      </w:pPr>
      <w:r>
        <w:t xml:space="preserve">10935 </w:t>
      </w:r>
      <w:proofErr w:type="spellStart"/>
      <w:r>
        <w:t>Timberwood</w:t>
      </w:r>
      <w:proofErr w:type="spellEnd"/>
      <w:r>
        <w:t xml:space="preserve"> Lane</w:t>
      </w:r>
    </w:p>
    <w:p w14:paraId="0E1EAA30" w14:textId="2492D092" w:rsidR="00C5313B" w:rsidRPr="00907B0B" w:rsidRDefault="00380DE6" w:rsidP="00380DE6">
      <w:pPr>
        <w:spacing w:after="0"/>
        <w:ind w:left="2880" w:firstLine="720"/>
      </w:pPr>
      <w:r>
        <w:t>Cincinnati, Ohio 45241</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565F3"/>
    <w:rsid w:val="00380DE6"/>
    <w:rsid w:val="00381475"/>
    <w:rsid w:val="004B469D"/>
    <w:rsid w:val="00563AD0"/>
    <w:rsid w:val="00595004"/>
    <w:rsid w:val="005C2B27"/>
    <w:rsid w:val="005F568C"/>
    <w:rsid w:val="006E0886"/>
    <w:rsid w:val="006E36BA"/>
    <w:rsid w:val="00736543"/>
    <w:rsid w:val="00737105"/>
    <w:rsid w:val="00750F75"/>
    <w:rsid w:val="00791139"/>
    <w:rsid w:val="00862C77"/>
    <w:rsid w:val="008B1FD0"/>
    <w:rsid w:val="00907B0B"/>
    <w:rsid w:val="009233B2"/>
    <w:rsid w:val="00987CAD"/>
    <w:rsid w:val="00A220FC"/>
    <w:rsid w:val="00A660AB"/>
    <w:rsid w:val="00AB4817"/>
    <w:rsid w:val="00B04365"/>
    <w:rsid w:val="00B1048E"/>
    <w:rsid w:val="00B36C9C"/>
    <w:rsid w:val="00B46A9B"/>
    <w:rsid w:val="00B76B14"/>
    <w:rsid w:val="00B83238"/>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3-27T18:49:00Z</cp:lastPrinted>
  <dcterms:created xsi:type="dcterms:W3CDTF">2023-03-27T18:49:00Z</dcterms:created>
  <dcterms:modified xsi:type="dcterms:W3CDTF">2023-03-27T18:49:00Z</dcterms:modified>
</cp:coreProperties>
</file>